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FAF7" w14:textId="46DD4255" w:rsidR="00B315D8" w:rsidRPr="00845551" w:rsidRDefault="00C35FF9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 w:rsidRPr="00845551">
        <w:rPr>
          <w:sz w:val="28"/>
          <w:szCs w:val="28"/>
          <w:lang w:val="en-US"/>
        </w:rPr>
        <w:t>IIG Varsity</w:t>
      </w:r>
    </w:p>
    <w:p w14:paraId="31469630" w14:textId="547B9ACE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iHub, IT Park, Bhubaneswa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11554681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6E0E34" w:rsidRPr="008D04C0">
        <w:rPr>
          <w:b/>
          <w:bCs/>
          <w:lang w:val="en-US"/>
        </w:rPr>
        <w:t>04-08-2022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191850B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54DC364B" wp14:editId="5622ECD9">
            <wp:extent cx="3249369" cy="2164080"/>
            <wp:effectExtent l="0" t="0" r="825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61072" cy="217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7BD18E7D" w14:textId="2FF04518" w:rsidR="00680407" w:rsidRP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  <w:r>
        <w:t>Naveen Patnaik, Tarun Gogoi, Sheila Dixit</w:t>
      </w:r>
      <w:r w:rsidR="00562824">
        <w:t>,</w:t>
      </w:r>
      <w:r>
        <w:t xml:space="preserve"> and Mamata Banerjee. (From left to right)</w:t>
      </w:r>
    </w:p>
    <w:sectPr w:rsidR="00680407" w:rsidRPr="00680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qgUAR5K8dSwAAAA="/>
  </w:docVars>
  <w:rsids>
    <w:rsidRoot w:val="00C35FF9"/>
    <w:rsid w:val="000E0AE7"/>
    <w:rsid w:val="004948E5"/>
    <w:rsid w:val="00562824"/>
    <w:rsid w:val="00680407"/>
    <w:rsid w:val="006E0E34"/>
    <w:rsid w:val="007355F8"/>
    <w:rsid w:val="00835802"/>
    <w:rsid w:val="00845551"/>
    <w:rsid w:val="008D04C0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5</cp:revision>
  <dcterms:created xsi:type="dcterms:W3CDTF">2022-08-02T11:52:00Z</dcterms:created>
  <dcterms:modified xsi:type="dcterms:W3CDTF">2022-08-05T05:05:00Z</dcterms:modified>
</cp:coreProperties>
</file>